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43611" w14:textId="25B550BC" w:rsidR="00D44678" w:rsidRDefault="006E6DEB">
      <w:pPr>
        <w:rPr>
          <w:b/>
          <w:bCs/>
          <w:u w:val="single"/>
        </w:rPr>
      </w:pPr>
      <w:r w:rsidRPr="006E6DEB">
        <w:rPr>
          <w:b/>
          <w:bCs/>
          <w:u w:val="single"/>
        </w:rPr>
        <w:t>Converting 35 to binary (base 2):</w:t>
      </w:r>
    </w:p>
    <w:p w14:paraId="42CFB52E" w14:textId="77777777" w:rsidR="006E6DEB" w:rsidRDefault="006E6DEB" w:rsidP="006E6DEB">
      <w:r>
        <w:t>35 ÷ 2 = 17 remainder 1</w:t>
      </w:r>
    </w:p>
    <w:p w14:paraId="3566901C" w14:textId="77777777" w:rsidR="006E6DEB" w:rsidRDefault="006E6DEB" w:rsidP="006E6DEB">
      <w:r>
        <w:t>17 ÷ 2 = 8 remainder 1</w:t>
      </w:r>
    </w:p>
    <w:p w14:paraId="3AB35950" w14:textId="77777777" w:rsidR="006E6DEB" w:rsidRDefault="006E6DEB" w:rsidP="006E6DEB">
      <w:r>
        <w:t>8 ÷ 2 = 4 remainder 0</w:t>
      </w:r>
    </w:p>
    <w:p w14:paraId="0D76356C" w14:textId="77777777" w:rsidR="006E6DEB" w:rsidRDefault="006E6DEB" w:rsidP="006E6DEB">
      <w:r>
        <w:t>4 ÷ 2 = 2 remainder 0</w:t>
      </w:r>
    </w:p>
    <w:p w14:paraId="0AEC1E2B" w14:textId="77777777" w:rsidR="006E6DEB" w:rsidRDefault="006E6DEB" w:rsidP="006E6DEB">
      <w:r>
        <w:t>2 ÷ 2 = 1 remainder 0</w:t>
      </w:r>
    </w:p>
    <w:p w14:paraId="37E70880" w14:textId="120958DE" w:rsidR="006E6DEB" w:rsidRDefault="006E6DEB" w:rsidP="006E6DEB">
      <w:r>
        <w:t>1 ÷ 2 = 0 remainder 1</w:t>
      </w:r>
    </w:p>
    <w:p w14:paraId="0BA2EF27" w14:textId="16DB3EE8" w:rsidR="006E6DEB" w:rsidRDefault="006E6DEB" w:rsidP="006E6DEB">
      <w:r w:rsidRPr="006E6DEB">
        <w:t>Reading the remainders from bottom to top, we get 100011 as the binary representation of 35.</w:t>
      </w:r>
    </w:p>
    <w:p w14:paraId="7408F8CF" w14:textId="173E15B0" w:rsidR="006E6DEB" w:rsidRDefault="006E6DEB" w:rsidP="006E6DEB"/>
    <w:p w14:paraId="43D2B769" w14:textId="563F39C3" w:rsidR="006E6DEB" w:rsidRDefault="006E6DEB" w:rsidP="006E6DEB">
      <w:pPr>
        <w:rPr>
          <w:b/>
          <w:bCs/>
          <w:u w:val="single"/>
        </w:rPr>
      </w:pPr>
      <w:r w:rsidRPr="006E6DEB">
        <w:rPr>
          <w:b/>
          <w:bCs/>
          <w:u w:val="single"/>
        </w:rPr>
        <w:t>Converting 35 to decimal (base 10):</w:t>
      </w:r>
    </w:p>
    <w:p w14:paraId="2E5E44FD" w14:textId="77777777" w:rsidR="006E6DEB" w:rsidRPr="006E6DEB" w:rsidRDefault="006E6DEB" w:rsidP="006E6DEB">
      <w:r w:rsidRPr="006E6DEB">
        <w:t>Since 35 is already in decimal form, there is no need to perform any calculations. The decimal representation of 35 is simply 35.</w:t>
      </w:r>
    </w:p>
    <w:p w14:paraId="5297D445" w14:textId="71895A73" w:rsidR="006E6DEB" w:rsidRDefault="006E6DEB" w:rsidP="006E6DEB"/>
    <w:p w14:paraId="3D5FE4FD" w14:textId="1CDA8B23" w:rsidR="006E6DEB" w:rsidRDefault="006E6DEB" w:rsidP="006E6DEB">
      <w:pPr>
        <w:rPr>
          <w:b/>
          <w:bCs/>
          <w:u w:val="single"/>
        </w:rPr>
      </w:pPr>
      <w:r w:rsidRPr="006E6DEB">
        <w:rPr>
          <w:b/>
          <w:bCs/>
          <w:u w:val="single"/>
        </w:rPr>
        <w:t>Converting 35 to hexadecimal (base 16):</w:t>
      </w:r>
    </w:p>
    <w:p w14:paraId="5BEFD166" w14:textId="77777777" w:rsidR="006E6DEB" w:rsidRDefault="006E6DEB" w:rsidP="006E6DEB">
      <w:r>
        <w:t>35 ÷ 16 = 2 remainder 3 (which is 3 in hexadecimal)</w:t>
      </w:r>
    </w:p>
    <w:p w14:paraId="071887AC" w14:textId="4FF4145E" w:rsidR="006E6DEB" w:rsidRDefault="006E6DEB" w:rsidP="006E6DEB">
      <w:r>
        <w:t>2 ÷ 16 = 0 remainder 2 (which is 2 in hexadecimal)</w:t>
      </w:r>
    </w:p>
    <w:p w14:paraId="61BE3A5B" w14:textId="2F543B5B" w:rsidR="006E6DEB" w:rsidRPr="006E6DEB" w:rsidRDefault="006E6DEB" w:rsidP="006E6DEB">
      <w:r w:rsidRPr="006E6DEB">
        <w:t>Reading the remainders from bottom to top, we get 23 as the hexadecimal representation of 35.</w:t>
      </w:r>
    </w:p>
    <w:sectPr w:rsidR="006E6DEB" w:rsidRPr="006E6D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C2NDIxMTc3trRQ0lEKTi0uzszPAykwrAUAN/X7cCwAAAA="/>
  </w:docVars>
  <w:rsids>
    <w:rsidRoot w:val="003A318B"/>
    <w:rsid w:val="003A318B"/>
    <w:rsid w:val="006E6DEB"/>
    <w:rsid w:val="00D4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CC603"/>
  <w15:chartTrackingRefBased/>
  <w15:docId w15:val="{A279C143-74BD-429E-8741-2AD0F394D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44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2</cp:revision>
  <dcterms:created xsi:type="dcterms:W3CDTF">2023-04-08T15:13:00Z</dcterms:created>
  <dcterms:modified xsi:type="dcterms:W3CDTF">2023-04-08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153abfc1768e3923e6adf706b7bb510793cf3661faa64c4d27330fd3cf904b</vt:lpwstr>
  </property>
</Properties>
</file>